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10-0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763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b7bf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10-07T00:45:24Z</dcterms:created>
  <dcterms:modified xsi:type="dcterms:W3CDTF">2020-10-07T00:45:24Z</dcterms:modified>
</cp:coreProperties>
</file>